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C9B2A3" w14:textId="242A1ADC" w:rsidR="002A68A0" w:rsidRDefault="00EC3E2A">
      <w:r>
        <w:t>Geoprogramming Workflows</w:t>
      </w:r>
    </w:p>
    <w:p w14:paraId="7E553D2A" w14:textId="63829895" w:rsidR="00EC3E2A" w:rsidRDefault="00EC3E2A" w:rsidP="00EC3E2A">
      <w:pPr>
        <w:pStyle w:val="ListParagraph"/>
        <w:numPr>
          <w:ilvl w:val="0"/>
          <w:numId w:val="1"/>
        </w:numPr>
      </w:pPr>
      <w:r>
        <w:t>How close to nearest evacuation route</w:t>
      </w:r>
    </w:p>
    <w:p w14:paraId="242489DD" w14:textId="19D5142E" w:rsidR="00EC3E2A" w:rsidRDefault="00EC3E2A" w:rsidP="00EC3E2A">
      <w:pPr>
        <w:pStyle w:val="ListParagraph"/>
        <w:numPr>
          <w:ilvl w:val="1"/>
          <w:numId w:val="1"/>
        </w:numPr>
      </w:pPr>
      <w:r>
        <w:t xml:space="preserve">Census Blocks </w:t>
      </w:r>
      <w:r>
        <w:sym w:font="Wingdings" w:char="F0E0"/>
      </w:r>
      <w:r>
        <w:t xml:space="preserve"> Centroids using Feature to Point</w:t>
      </w:r>
    </w:p>
    <w:p w14:paraId="1E73E2A2" w14:textId="0F411442" w:rsidR="00DB763C" w:rsidRDefault="00DB763C" w:rsidP="00EC3E2A">
      <w:pPr>
        <w:pStyle w:val="ListParagraph"/>
        <w:numPr>
          <w:ilvl w:val="1"/>
          <w:numId w:val="1"/>
        </w:numPr>
      </w:pPr>
      <w:r>
        <w:t>Match projections</w:t>
      </w:r>
    </w:p>
    <w:p w14:paraId="1887A7C0" w14:textId="7D5AA767" w:rsidR="00DB763C" w:rsidRDefault="00DB763C" w:rsidP="00EC3E2A">
      <w:pPr>
        <w:pStyle w:val="ListParagraph"/>
        <w:numPr>
          <w:ilvl w:val="1"/>
          <w:numId w:val="1"/>
        </w:numPr>
      </w:pPr>
      <w:r>
        <w:t>Clip roads to svi_tx shapefile extent</w:t>
      </w:r>
    </w:p>
    <w:p w14:paraId="68F2B0D3" w14:textId="69EAFDBE" w:rsidR="00EC3E2A" w:rsidRDefault="00EC3E2A" w:rsidP="00EC3E2A">
      <w:pPr>
        <w:pStyle w:val="ListParagraph"/>
        <w:numPr>
          <w:ilvl w:val="1"/>
          <w:numId w:val="1"/>
        </w:numPr>
      </w:pPr>
      <w:r>
        <w:t xml:space="preserve">Intersection of Roads and Evacuation routes as on ramps </w:t>
      </w:r>
      <w:r>
        <w:sym w:font="Wingdings" w:char="F0E0"/>
      </w:r>
      <w:r>
        <w:t xml:space="preserve"> Ramp points</w:t>
      </w:r>
    </w:p>
    <w:p w14:paraId="77156140" w14:textId="653E98C3" w:rsidR="00EC3E2A" w:rsidRDefault="00EC3E2A" w:rsidP="00EC3E2A">
      <w:pPr>
        <w:pStyle w:val="ListParagraph"/>
        <w:numPr>
          <w:ilvl w:val="1"/>
          <w:numId w:val="1"/>
        </w:numPr>
      </w:pPr>
      <w:r>
        <w:t>Roads to Network Dataset (from Assignment 7)</w:t>
      </w:r>
    </w:p>
    <w:p w14:paraId="2D776368" w14:textId="4B4A6184" w:rsidR="00EC3E2A" w:rsidRDefault="00EC3E2A" w:rsidP="00EC3E2A">
      <w:pPr>
        <w:pStyle w:val="ListParagraph"/>
        <w:numPr>
          <w:ilvl w:val="1"/>
          <w:numId w:val="1"/>
        </w:numPr>
      </w:pPr>
      <w:r>
        <w:t>Fastest path from centroids to ramp points using Closest Facilities Analyst</w:t>
      </w:r>
    </w:p>
    <w:p w14:paraId="1D92FB0C" w14:textId="59D44E2B" w:rsidR="00EC3E2A" w:rsidRDefault="004072AB" w:rsidP="004072AB">
      <w:r w:rsidRPr="00892E50">
        <w:rPr>
          <w:noProof/>
        </w:rPr>
        <w:drawing>
          <wp:inline distT="0" distB="0" distL="0" distR="0" wp14:anchorId="5F461C79" wp14:editId="5B3D4D88">
            <wp:extent cx="5943600" cy="6146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7B9D0" w14:textId="77777777" w:rsidR="004072AB" w:rsidRDefault="004072AB" w:rsidP="00EC3E2A">
      <w:pPr>
        <w:pStyle w:val="ListParagraph"/>
      </w:pPr>
    </w:p>
    <w:p w14:paraId="59487A8F" w14:textId="01B71FCE" w:rsidR="00EC3E2A" w:rsidRDefault="00EC3E2A" w:rsidP="00EC3E2A">
      <w:pPr>
        <w:pStyle w:val="ListParagraph"/>
        <w:numPr>
          <w:ilvl w:val="0"/>
          <w:numId w:val="1"/>
        </w:numPr>
      </w:pPr>
      <w:r>
        <w:t>Do Census Tracts which rank higher on the SVI flood more easily?</w:t>
      </w:r>
    </w:p>
    <w:p w14:paraId="694BDDB4" w14:textId="20841321" w:rsidR="00EC3E2A" w:rsidRDefault="00EC3E2A" w:rsidP="00EC3E2A">
      <w:pPr>
        <w:pStyle w:val="ListParagraph"/>
        <w:numPr>
          <w:ilvl w:val="1"/>
          <w:numId w:val="1"/>
        </w:numPr>
      </w:pPr>
      <w:r>
        <w:t>Spatial Joins of high-water marks and census block groups</w:t>
      </w:r>
    </w:p>
    <w:p w14:paraId="05DEAF76" w14:textId="5649FD9A" w:rsidR="00EC3E2A" w:rsidRDefault="00EC3E2A" w:rsidP="00EC3E2A">
      <w:pPr>
        <w:pStyle w:val="ListParagraph"/>
        <w:numPr>
          <w:ilvl w:val="1"/>
          <w:numId w:val="1"/>
        </w:numPr>
      </w:pPr>
      <w:r>
        <w:t>Summary statistics of high-water mark points in each census block group</w:t>
      </w:r>
    </w:p>
    <w:p w14:paraId="0ECFEE4E" w14:textId="67893FA5" w:rsidR="00EC3E2A" w:rsidRDefault="00EC3E2A" w:rsidP="00EC3E2A">
      <w:pPr>
        <w:pStyle w:val="ListParagraph"/>
        <w:numPr>
          <w:ilvl w:val="1"/>
          <w:numId w:val="1"/>
        </w:numPr>
      </w:pPr>
      <w:r>
        <w:t>Maybe some ratios?</w:t>
      </w:r>
    </w:p>
    <w:p w14:paraId="5E279EF7" w14:textId="2303C2B6" w:rsidR="004072AB" w:rsidRDefault="00EC3E2A" w:rsidP="004072AB">
      <w:pPr>
        <w:pStyle w:val="ListParagraph"/>
        <w:numPr>
          <w:ilvl w:val="1"/>
          <w:numId w:val="1"/>
        </w:numPr>
      </w:pPr>
      <w:r>
        <w:t>Some fun visualization?</w:t>
      </w:r>
    </w:p>
    <w:p w14:paraId="393704F5" w14:textId="563DFD32" w:rsidR="004072AB" w:rsidRDefault="004072AB" w:rsidP="004072AB">
      <w:r w:rsidRPr="00892E5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273AB6" wp14:editId="2A611C85">
            <wp:extent cx="5943600" cy="7099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8A09E" w14:textId="582A37FC" w:rsidR="00EC3E2A" w:rsidRDefault="00EC3E2A" w:rsidP="00EC3E2A">
      <w:pPr>
        <w:pStyle w:val="ListParagraph"/>
        <w:numPr>
          <w:ilvl w:val="0"/>
          <w:numId w:val="1"/>
        </w:numPr>
      </w:pPr>
      <w:r>
        <w:t xml:space="preserve">Do Census Tracts which rank higher on the SVI </w:t>
      </w:r>
      <w:r w:rsidR="00B00286">
        <w:t>incur building damage more easily</w:t>
      </w:r>
      <w:r>
        <w:t>?</w:t>
      </w:r>
    </w:p>
    <w:p w14:paraId="71EF035D" w14:textId="2BD70BA4" w:rsidR="00EC3E2A" w:rsidRDefault="00EC3E2A" w:rsidP="00EC3E2A">
      <w:pPr>
        <w:pStyle w:val="ListParagraph"/>
        <w:numPr>
          <w:ilvl w:val="1"/>
          <w:numId w:val="1"/>
        </w:numPr>
      </w:pPr>
      <w:r>
        <w:t>Spatial Joins of building damage points in each census block group</w:t>
      </w:r>
    </w:p>
    <w:p w14:paraId="73E66512" w14:textId="7581711E" w:rsidR="00EC3E2A" w:rsidRDefault="00EC3E2A" w:rsidP="00EC3E2A">
      <w:pPr>
        <w:pStyle w:val="ListParagraph"/>
        <w:numPr>
          <w:ilvl w:val="1"/>
          <w:numId w:val="1"/>
        </w:numPr>
      </w:pPr>
      <w:r>
        <w:t>Summary statistics of building damage points in each census block group</w:t>
      </w:r>
    </w:p>
    <w:p w14:paraId="01DD849D" w14:textId="4AA31490" w:rsidR="00EC3E2A" w:rsidRDefault="00EC3E2A" w:rsidP="00EC3E2A">
      <w:pPr>
        <w:pStyle w:val="ListParagraph"/>
        <w:numPr>
          <w:ilvl w:val="1"/>
          <w:numId w:val="1"/>
        </w:numPr>
      </w:pPr>
      <w:r>
        <w:t>Some ratios?</w:t>
      </w:r>
    </w:p>
    <w:p w14:paraId="6D58BF56" w14:textId="4F87D213" w:rsidR="00EC3E2A" w:rsidRDefault="00EC3E2A" w:rsidP="00EC3E2A">
      <w:pPr>
        <w:pStyle w:val="ListParagraph"/>
        <w:numPr>
          <w:ilvl w:val="1"/>
          <w:numId w:val="1"/>
        </w:numPr>
      </w:pPr>
      <w:r>
        <w:t>Some fun visualization?</w:t>
      </w:r>
    </w:p>
    <w:p w14:paraId="49C9A523" w14:textId="30C574C8" w:rsidR="00EC3E2A" w:rsidRDefault="004072AB" w:rsidP="004072AB">
      <w:r w:rsidRPr="00892E50">
        <w:rPr>
          <w:noProof/>
        </w:rPr>
        <w:drawing>
          <wp:inline distT="0" distB="0" distL="0" distR="0" wp14:anchorId="221DF17A" wp14:editId="44450766">
            <wp:extent cx="5943600" cy="6724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FDF0" w14:textId="77777777" w:rsidR="00EC3E2A" w:rsidRDefault="00EC3E2A" w:rsidP="00EC3E2A"/>
    <w:p w14:paraId="0B0C0B61" w14:textId="2892FC5E" w:rsidR="00EC3E2A" w:rsidRDefault="00EC3E2A" w:rsidP="00EC3E2A">
      <w:r>
        <w:t>All data will be used in this project and to provide updated data for geographic visualization project.</w:t>
      </w:r>
    </w:p>
    <w:p w14:paraId="395403F5" w14:textId="67289110" w:rsidR="00EC3E2A" w:rsidRDefault="00EC3E2A" w:rsidP="00EC3E2A"/>
    <w:p w14:paraId="1A520275" w14:textId="77777777" w:rsidR="00EC3E2A" w:rsidRDefault="00EC3E2A" w:rsidP="00EC3E2A"/>
    <w:sectPr w:rsidR="00EC3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4A4956"/>
    <w:multiLevelType w:val="hybridMultilevel"/>
    <w:tmpl w:val="A2307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TAxNTM1MjcwNDZV0lEKTi0uzszPAykwrgUA9LxgzCwAAAA="/>
  </w:docVars>
  <w:rsids>
    <w:rsidRoot w:val="00EC3E2A"/>
    <w:rsid w:val="004072AB"/>
    <w:rsid w:val="009F6757"/>
    <w:rsid w:val="00AF0406"/>
    <w:rsid w:val="00B00286"/>
    <w:rsid w:val="00DB763C"/>
    <w:rsid w:val="00EC3E2A"/>
    <w:rsid w:val="00F12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B661C"/>
  <w15:chartTrackingRefBased/>
  <w15:docId w15:val="{BA34F7BD-C5F3-43CF-AE0E-6D8CE853A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E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8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ale, Brendan</dc:creator>
  <cp:keywords/>
  <dc:description/>
  <cp:lastModifiedBy>Sigale, Brendan</cp:lastModifiedBy>
  <cp:revision>4</cp:revision>
  <dcterms:created xsi:type="dcterms:W3CDTF">2021-05-03T21:20:00Z</dcterms:created>
  <dcterms:modified xsi:type="dcterms:W3CDTF">2021-05-07T01:11:00Z</dcterms:modified>
</cp:coreProperties>
</file>